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oice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คอมพิวเตอร์และสารสนเทศขั้นพื้นฐาน</w:t>
      </w:r>
      <w:r>
        <w:t xml:space="preserve"> </w:t>
      </w:r>
      <w:r>
        <w:t xml:space="preserve">2202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ไม่เต็มดินสไลด์แล้วนะบางคนไปทำแบบฝึกหัดก่อนเลยแล้วก็ย้อนกลับมาอ่านว่าคำตอบของแต่ละข้ออยู่ตรงไหนแบบนี้ก็มีนะคะจริงๆตัวเองนี่แหละครูจะชอบเป็นแบบนั้นพอไปดูคำถามก่อนอย่างนี้อ่ะค่ะหลายคนไหมคะที่ยังไม่มาเช็คชื่อเลยถ้าหลังจากนี้ก็คือ 3ทวีรัตน์ค่ะกระพันตาพรกลอนพจน์แล้วจะมาไหมคะเขาเที่ยวเอาบ่อยู่ไหนอยู่ไหนคะอยู่ในเมืองแถวบายพาสหมายถึงว่าขับรถมาแล้วนราวิชญ์รูปภาพวิชาอื่นมาใหม่มาอยู่นี้แปลว่าถ้าอาจารย์ผู้สอนมีบุญก็จะเห็นอย่างนี้บ่กระพริบธนันศศิการมัณฑนาปรเมศกันตวิชญ์สามารถศิริชัยอันนี้คือทำไมถึงไม่มาเรียนเอ่ยวิชาอื่นมาใหม่เทอมที่แล้วมาไหมคะแต่เทอมนี้ไม่เห็นสงสัยยังปรับตัวไม่ได้ชอบระบบออนไลน์อยู่ธารารัตน์OKมาไหมคะโอเคค่ะค่ะดำรงศักดิ์ค่ะสอนจัดมงคลคนไหนOKธีรพลค่ะอัษฎาวุธณิชานันท์มาวดีมีใครยังไม่ได้เช็คชื่อไหมคะครูเช็คชื่อผ่านไปก่อนอนุภาคนี้วิริยะวิชาอื่นมาเรียนไหมคะมาสวยๆนี่คือบ่ายแล้วคราวที่แล้วเอามาใหม่กูก็เช็คเขาขาดเสียมาช้าแต่มานะคราวที่แล้วมาใช่ไหมกูก็เช็คให้สายเลยนะเนี่ยแต่ครูเช็คขาดไปแล้วไม่เป็นไรค่ะก็ถือว่ามาไม่ใช่นี่คือไม่มาเลยเดี๋ยวรอล่างก่อนนะคะสวัสดีค่ะไปไหนแล้วสงสัยตกใจเสียงอาจารย์แล้วร้านก็เลยหายไปสวัสดีค่ะสวัสดีค่ะแปลว่าได้ยินเสียงอาจารย์แล้วเรียงเลยนะสไลด์ทุกคนเข้า classroom ของห้องเรานะคะแล้วก็โหลดลืมเปิดในสไลด์ใน classroom ได้เลยนะคะวันนี้เราเรียนบทที่ 2 นะคะคอมพิวเตอร์ฮาร์ดแวร์สไลด์ค่อนข้างเยอะเดี๋ยวครูจะค่อยๆอธิบายไปแล้วกันนะคะสงสัยต่อตัวไหนค่อยถามนะมาปอยมาล่างขาดสัญญาณเน็ตน่าจะไม่ค่อยดีได้ยินไหมคะมาดูความหมายก่อนนะคะนอนไปเลยแล้วกันนะคะดูความหมายของคอมพิวเตอร์ฮาร์ดแวร์ก่อนรู้สึกในแบบฝึกหัดก็มีนะคะถามความหมายนี่ล่ะนะคะแล้วในข้อสอบก็มีฉะนั้นพอสอนไปจบแล้วอย่าถามว่าI just หมอกใหม่หน่อยครับอันไหนคือข้อสอบนะคะเวลาสอนเนื้อหาไปกูจะบอกเลยว่าอันนี้คือมีในข้อสอบนะนักศึกษาก็แล้วแต่จะจดใส่ตรงไหนหรือจะจำอย่างไรแล้วแต่วิธีการของแต่ละคนเลยนะคะในข้อสอบปลายภาคของเรานะคะจะถามความหมายความหมายของคอมพิวเตอร์ความหมายของฮาร์ดแวร์ความหมายของซอฟต์แวร์อย่างนี้ค่ะถามความหมายนะคะฉะนั้นถ้าเขาถามความหมายเราอย่าไปตากตอบ 4 ส่วนนะโอเคไหมฉะนั้นครูถึงบอกว่าเวลาอ่านโจทย์นะคะต้องแปลความให้ดีว่าความเขาถามความหมายเขาถามประเภทหรือเปล่านะคะเป็นตัวไหนแต่ถ้าเกิดหาความหมายนะคะคอมพิวเตอร์ฮาร์ดแวร์หมายถึงอะไรนะคะก็คือตัวเครื่องรวมถึงอุปกรณ์รอบข้างที่เกี่ยวข้องนะคะที่เราสามารถมองเห็นได้ต้องสัมผัสได้นะคะซึ่งเราแบ่งคอมพิวเตอร์ฮาร์ดแวร์เป็น 4 ส่วนหลักๆในการทำงานนะคะด้วยส่วนแรกเราจะเรียกว่า input unitหมายถึงหน่วยรับข้อมูลเข้าไปในระบบคอมพิวเตอร์นะคะส่วนที่สองก็คือprocessing Unit หมายถึงหน่วยที่ทำหน้าที่ประมวลผลนะคะหน่วยที่ 3 Output Unitหน่วยแสดงผลนะคะและหน่วยสุดท้ายก็คือหน่วยเก็บข้อมูลนะคะตัวนี้เป็นหน่วยเก็บข้อมูลสำรองนะคะเรา Second Story unitคราวนี้เรามาดูโดยแรกก่อนหน่วยรับข้อมูลแปลว่าฮาร์ดแวร์ตัวไหนบ้างที่ทำหน้าที่รับข้อมูลจากผู้ใช้นะคะให้กับระบบคอมพิวเตอร์นะคะมีอยู่ 6 ประเภททำหน้าที่รับข้อมูลนะคะเข้าสู่หน่วยความจำต่อไปนะคะแต่หน่วยแรกก็คือหน่วยรับข้อมูลนะคะแบ่งเป็น 6ประเภทตามลักษณะการใช้งานนะคะประเภทแรกเราเรียกว่าครีมดีไวท์นะคะลักษณะของคลินิกไว้นี่จะเป็นเราเรียกอุปกรณ์แบบกดก็คือใช้งานแบบกดนะคะกดลงไปที่ตัวอุปกรณ์นะคะที่เรารู้จักเป็นอุปกรณ์พื้นฐานเลยนะคะหน่วยรับข้อมูลตัวนี้ก็คือ Keyboardหรือแป้นพิมพ์นะคะตัวที่ 2 นะคะเรียกว่าอุปกรณ์ชี้ตำแหน่งนะคะชี้ตำแหน่งนี่มีหลายตัวนะคะอาจจะเป็นเมาส์ก็คือใช้เป็นตัวเลื่อนเคอร์เซอร์นะคะเช็คบอลนะคะเช็คพอยท์ทับทิมรวมถึงจอยสติ๊กคือลักษณะเป็นแบบควบคุมตัวพอยเตอร์น่ะพอยเตอร์ก็คือตัวชี้ตำแหน่งบนหน้าจอนะคะเราเรียกอุปกรณ์ชี้ตำแหน่งนะคะไปนะคะจอภาพระบบไวต่อการสัมผัสนักศึกษา 50สนระหว่างจอภาพระบบไวต่อการสัมผัสจอภาพธรรมดานะคะตัวนี้พูดถึงทัชสกรีนถือเป็น input unitในข้อสอบจะถามนะคะว่าจอภาพแบบสัมผัสหรือทัชสกรีนนี่เป็นอุปกรณ์ที่อยู่ในหน่วยใดนะคะจอทัชสกรีนใจอยู่ในหน่วย input และ outputตอบให้ถูกนะคะTouch Screenเป็นอุปกรณ์ที่เราเคยใช้งานกันนะคะทัชสกรีนเป็นได้ทั้งส่วนหน่วยที่เรียกว่าinput unitก็คือรับข้อมูลเข้าไปในระบบขณะเดียวกันนะคะถ้าสกรีนก็เป็นจอแสดงผลได้ด้วยนะคะเป็นอุปกรณ์ตัวเดียวที่แบบเป็นได้ทั้ง input และ outputนะคะไม่ได้มีแค่ข้อสอบวิชานี้วันหน้าเราไปสอบกพเราไปสอบบรรจุเราไปสอบทำงานน่ะค่ะเขาจะถามว่าอุปกรณ์ที่เป็นอินและเอ้าท์แต่ส่วนมากเขาจะไม่ทำแบบนี้เขาถามว่าส่วนมากที่เป็นจอสัมผัสน่ะจัดอยู่ในหน่วยใดนะคะของอุปกรณ์รับข้อมูลนะคะหรืออุปกรณ์คือโจทย์เขาจะอธิบายไปยาวน่ะนะป๋าต้องจับประเด็นให้ได้ว่าทัชสกรีนจัดอยู่ในหมวดอะไรถ้าเราตอบรับข้อมูลอย่างเดียวนะผิดหรือตอบว่าเป็นแสดงผลอย่างเดียวน่ะผิดมันจะเป็นทางกลับข้อมูลก็ได้แล้วก็แสดงผลไปด้วยเหมือนมือถือเราน่ะเราก็ดูได้ใช่ไหมคะเปิด YouTube ขึ้นมาแล้วเราก็ดูเราไม่อยากดูอันนี้ดู YouTube เรื่องนี้มันจบเราก็เลื่อนไปหน้าจอมันก็รับนะคะไปนะคะpen based System นะคะเป็นระบบประกานะคะก็รับข้อมูลได้นะคะอาจจะใช้ในการเซ็นลายเซ็นดิจิตอลนะคะหรือเป็นเครื่องอ่านดิจิไทซิ่งแท็บเล็ตเดี๋ยวจะมีเครื่องให้ดูนะคะก็คือเราสามารถใช้ปากกาตัวนี้ว่าหรือเขียนอะไรก็ได้แล้วเซฟเป็นไฟล์ได้เลยนะคะแปลเป็นภาษาไทยมาคืออุปกรณ์ระบบอุปกรณ์กวาดข้อมูลเรานึกถึงลักษณะการทำกวาดข้อมูลนี่คือเป็นแบบไหนคะถึงเรียกว่าการกวาดกวาดบ้านมีทำอย่างไรกว่านี่คือเก็บไปทีละชิ้นไหมหรือไปพร้อมกันนึกถึงถือไม้กวาดนะกวาดบ้านน่ะคุณทำอย่างไรนะคะรอแบบจิ้มจิ้มอย่างนี้ไหมเอาไม้กวาดจิ้มอย่างนี้คือการกวาดไหมกวาดคือไปอย่างนี้ฉะนั้นลักษณะของการกวาดข้อมูลนะคะภาษาอังกฤษใช้คำว่า Data scanning devicesคือการสแกนน่ะบางทีพอแปลศัพท์มาเป็นภาษาไทยยากกว่าไม่แปลอีกถ้าครูถามรู้จักการสแกนไหมคนบอกนึกถึงเครื่องสแกนนะแต่พอครูถามอุปกรณ์ที่กวาดข้อมูลนั่งคิดมันหน้าตาอย่างไรนะทำไมเหมือนเคยได้ยินอย่างนี้นะคะมีหลายอย่างนะคะมีหลายตัวตัว dated นะคะอย่างเช่นเราเรียก micrนะคะเดี๋ยวให้ดูว่า micr มีหน้าตาอย่างไรนะคะหรือเป็นมาโคตร River นะคะหรือเป็น Scannerocr omr อย่างนี้ค่ะเป็นอุปกรณ์หรือ digital camera เป็นอุปกรณ์น่ะนะคะก็คือบันทึกข้อมูลเป็นภาพนะคะตัวสุดท้ายก็คือไว้recognition Device อันนี้เป็นอุปกรณ์รู้จำเสียงรู้จำเสียงหมายถึงเราสั่งงานด้วยเสียงอะไรบ้างนะคะอาจจะผ่านอุปกรณ์วิเคราะห์เสียงพูดการที่เราจะให้ระบบคอมพิวเตอร์ทำงานตามคำสั่งหรือตามเสียงพูดนี่ค่ะเขาเรียกระบบรู้จำเสียงคือคอมพิวเตอร์ก็คืออุปกรณ์อิเล็กทรอนิกส์ฉะนั้นการทำงานเราสั่งงานผ่านหลายช่องทางได้สั่งงานด้วยเสียงก็ได้แต่ว่าปกติการรู้จำเสียงนี้เราไม่สามารถสั่งงานแบบไปเรื่อยๆได้นะคะอาจจะสั่งงานโดยใช้ keywordkeyword ก็คือคำสำคัญคำสั้นๆนะคะเช่นนักศึกษาเคยใช้สมาร์ทโฟนสั่งสมาร์ทโฟนทำงานอย่างใดอย่างหนึ่งไหมคะเช่นถ่ายรูปคือเราสั่งงานด้วยเสียงของเรานะไม่ต้องสัมผัสที่จอน่ะมีอะไรบ้างอันนั้นคือตั้งเวลาไม่ได้รู้จำเสียงมีหลายแอปนะคะเราพูดไปเรื่อยๆได้ไหมพูดเหมือนคุยกับเพื่อนน่ะพูดนะคะมันก็จะจับ keywordนะคะว่าเราพูดอะไรนะคะแต่ถ้าเกิดเราต้องการสั่งงานอยากให้เองนั่นน่ะทำอย่างใดอย่างหนึ่งเช่นถ่ายรูปเรานี่บอกให้ถ่ายรูปเรามาถ่ายให้ไหมถ่ายไหมถ่ายรูปให้หน่อยสิเหมือนบอกเพื่อนนี่แต่บอกมือถือขายหรือเปล่ามันจะมีคำเราเรียกว่า keywordนะคะก็คือคำที่คอมพิวเตอร์มันเรียนรู้น่ะเขาเรียกการรู้จำนะคะถ้ามีคำนี้เราบอกว่าเจออย่างนี้ทันไหมคะใช่ไหมดูมันดูมันแบบมันต้องมีโทนเสียงมีท่วงทำนองเพราะมันเป็นเสียงอย่างอย่างนั้นเราต้องออกออกเสียงนะคะให้มันชัดเจนนะคะมันถึงจะทำงานได้อันนี้คือระบบรู้จำเสียงนะคะคราวนี้หรือสั่งงานให้มันทำอย่างอื่นแต่ถ้าเกิดคำสั่งนั้นนะคะไม่ได้อยู่ในฐานข้อมูลของระบบนะคะคอมพิวเตอร์ก็จะไม่รู้ว่าเราทำอะไรนะคะคราวนี้เรามาดูรายละเอียดนะคะของอุปกรณ์แต่ละตัวที่นิยมใช้นำกันอย่างแรกก็คือแป้นพิมพ์ทุกคนรู้จักแป้นพิมพ์ใช่ไหมคะแป้นพิมพ์ที่อยู่หน้าเราตอนนี้ทั้งหมดมีกี่ปุ่มไม่ตอบว่ามันหลายปุ่มค่ะอยากรู้จำนวนเราจะไม่มองขึ้นไปบนเพดานนะเราจะนับไม่ได้ให้คำนวณคิดไม่ได้นึกถึงคีย์บอร์ดที่บ้านนะคะให้นับจำนวนปุ่มแป้นพิมพ์ที่อยู่หน้าเราตอนนี้มีทั้งหมดกี่ปุ่มนับดูซิมีกี่ปุ่มคือ 11 ปุ่มมันแทนกี่ตัวอักษรคะ84 เองหรือไม่ได้มาตรฐานนะนี่นับถือกลุ่มเลยนะ2 เท่าไรมันไม่ใช่คีย์บอร์ดเดียวกันหรือคีย์บอร์ดคนละรุ่นใช่ไหมไหนได้เท่าไรบ้าง256 OKได้เท่าไหร่ 101 จ่ายค่าเทอมครึ่งนึงหรือเปล่าเขาไม่ใช้คีย์บอร์ดครึ่งเดียวนับดีๆนับทุกกลุ่มเลยค่ะปุ่มฟังก์ชั่นปุ่มตัวเลขคำสั่งพิเศษ function Keyพวกอัลจิเนต Windows อะไรอย่างนี้นะคะมาทุกกลุ่มเลยเวลานับเรานับอย่างไรมีแบบเพิ่มลดเพิ่มเสียงเพิ่มความสว่างมี 256มีมี 108 เท่าไหร่นะ180108 ปุ่มทำไมเราได้จำนวนคีย์บอร์ดจำนวนปุ่มคีย์บอร์ดมาตามจำนวนจ่ายค่าเทอมคือคนอื่นนี่จ่ายครึ่งจักรพันธ์ไม่จ่ายค่าเทอมเลยก็เลยใช้งานอุปกรณ์ไม่ได้โดนบล็อกเขาบอกว่าคีย์บอร์ดที่ได้มาตรฐานนะคะต้องไม่ต่ำกว่า 100 1 ปุ่มแปลว่าได้มาตรฐานอยู่นะคือโดยมาตรฐานของแป้นพิมพ์นี่ค่ะมันจะต้องไม่ต่ำกว่า 100 1 ปึกนะคะถ้าเป็นคีย์บอร์ดที่ใช้เล่นเกมมีคอเกมไหมคะมันก็จะมีเยอะขึ้นไปอีกไม่มีเลยห้องนี้น่ะปกติเกมเล่นในมือถือนะคะแล้วก็จิ้มอย่างนี้นะคะเขาบอกว่าแป้นพิมพ์นี่เป็นหน่วยรับข้อมูลที่นิยมใช้กันมากที่สุดนะคะใช้ได้ทั้งกับเครื่องคอมพิวเตอร์ที่เป็นแบบเทอร์มินัลนะคะหรือเป็นแบบ PC นะคะหน้าตาของคีย์บอร์ดก็คือเหมือนพิมพ์ดีดพิมพ์ดีดไหมเด็กสมัยนี้รู้จักพิมพ์ดีดไหมคะเคยใช้งานไหมชอบคีย์บอร์ดคอมหรือชอบพิมพ์ดีดคีย์บอร์ดคอมนี่มันไม่ได้ปล่อยพลังพิมพ์ดีดมันต้องออกแรงเยอะนะค่ะนั่นแหละใช้พลังใช้ Power เยอะนะคะคราวที่แล้วจำได้ไหมคะ 1 ไบต์มีกี่บิต8 Bit นะคะกูก็ให้ทุกรอบทุกคนลองสุ่มนับชื่อตัวเองมีกี่ไบต์มีกี่บิตนะคะฉะนั้นนะคะตัวของแป้นคีย์บอร์ดแป้นพิมพ์คีย์บอร์ดเนี่ยค่ะเขาบอกว่า 1 ตัวอักษรนะคะก็เท่ากับ 8 บิตทอด 1 ตัวอักษรมันคือ 1 ใบนะคะก็เท่ากับ 8 บิตนะคะฉะนั้นนะคะคีย์บอร์ดที่เรามีถูกแบ่งเป็น 4 กรุ๊ปด้วยกันนะคะกรุ๊ปแรกเราเรียกว่า Challengeทายสิshallaki คือหมวดไหนคือโซนไหนของคีย์บอร์ดตัวอักขระไม่ใช้คำว่าตัวอักษรเพราะตัวอักษรมันคือกอไก่ถึงฮอนกฮูกa ถึง zไม่รวมสระอันนี้คือตัวอักษรนะคะแต่ถ้าเราบอกว่าชาเล็กเตอร์ครีมเวลาเราเขียนโปรแกรมนะคะเราใช้คำว่าเรากำหนดข้อมูลของปุ่มที่ผู้ใช้จะกด1 ปุ่มนะ 1 ช้านะคะมันคือปุ่มอะไรก็ได้กดบวกลบหรือกดสละกดสระเอสระอะสระอาสระอิอันนี้คือนับทั้งหมดเราเรียกว่า 1 ชามนะคะ1 ชาเล็กเตอร์ก็คือ 1 ใบนะคะก็คือ 8 BitนะคะControl Creamตัวไหนคือ Control Keyลองทายดูในคีย์บอร์ดเราน่ะปุ่มไหนใช้ control ใช้ควบคุมเราคิดว่าตัวไหนนะปุ่มคอนโทรลก็คือgtrl นะคะalt artemis นะคะนี่คือปุ่มคอนโทรลนะคะมันก็จะมีหลายกลุ่มอยู่นะคะฟังก์ชั่นคีย์ล่ะคะปุ่มไหนเป็น function Key บ้างfunction Key ก็คือปุ่มที่ขึ้นต้นด้วยแต่ว่ามันจะอยู่แถวบนหรือล่างแถวบนน่ะค่ะส่วนมากจะอยู่บนสุดจะเป็น F1 F1สองอย่างนี้ค่ะอันนี้คือ function Key นะคะเอาไว้สำหรับทำไมจะต้องพูดตัวนี้เวลาที่เราเขียนโปรแกรมนะคะให้ผู้ใช้กรอกข้อมูลนะคะเชื่อมกันกับระบบที่เราทำน่ะนะคะให้ผู้ใช้กดปุ่ม F1 เพื่ออะไรทำอะไรนะคะเราก็จะต้องรู้สุดท้ายก็คือ Number ลิขิตก็คือแป้นตัวเลขที่เหมือนกับเครื่องคิดเลขใช้คำนวณอันนี้คือแป้นพิมพ์นะคะแล้วยังมีแป้นพิมพ์อีกบางประเภทนะคะเราเรียกว่าแป้นพิมพ์ใช้กับงานเฉพาะด้านนะคะจำนวนคีย์อาจจะน้อยลงหน่อยเช่นแป้นที่อยู่บนเครื่องกดเงินน่ะค่ะATM น่ะเคยกดสตางค์ผ่าน ATM ใหม่คะหรือมันจะรูดบัตรรึเวลาเราไปกด atm มันจะมีปุ่มใช่ไหมคะอันนั้นเรียกคีย์บอร์ดเหมือนกันแต่ว่าใช้กับงานเฉพาะด้านก็คือใช้ทำธุรกรรมทางการเงินนะคะฝากถอนโอนอะไรก็ว่าไปนะคะหรือแป้นขึ้นอยู่กับเครื่องนะคะอย่างเช่นเราไปร้านอาหารนะคะเขาก็จะมีแป้นให้มีปุ่มให้แล้วเอาง่ายสุดเอาอเมซอนแล้วกันเวลาเราไปสั่งน้ำเคยเข้าอเมซอนไหมคะไม่เคยเลยหรือทำไมน่าสงสารจังเลยมันไม่มีหรอกแถวๆบ้านไม่มีเซเว่นล่ะคือเขาจะมีปุ่มสั่งด่วนน่ะนะคะเช่นเราซื้ออะไรล่ะที่คนซื้อบ่อยๆเขาก็จะกดตัวนั้นเลยมันก็จะคิดเงินของตัวนั้นนะคะโดยที่ทำงานคิดเงินน่ะแคชเชียร์ไม่ต้องพิมพ์อะไรลงไปค่ะคือไม่ต้องอ่านบาร์โค้ดด้วยกดปุ่มนั้นเลยนะคะถ้าเป็น Amazon นี้มันจะช้าเพราะเขาจะมีหมดอยู่แล้วว่าคีย์บอร์ดตัวนี้ฝั่งนี้คือกาแฟนะคะกาแฟมันก็จะมีประเภทไหนบ้างเขาจะกดปุ่มเลยเขาไม่ได้ไปยิง QR Code อะไรนะคะหรือซ่าชาหรือสมูทตี้เขาก็จะกดปุ่มสั่งเลยว่าเราสั่งอะไรอันนี้คือเป็นการออกแบบคีย์บอร์ดมาสำหรับการใช้งานเฉพาะด้านนะคะไปเราเคยเห็นคีย์บอร์ดแบบนี้ไหมคะก็คือคีย์บอร์ดใช้งานปกตินี่ล่ะค่ะแต่ว่าเราเรียกการออกแบบคีย์บอร์ดประเภทนี้ว่าใช้หลักการการยศาสตร์ในการออกแบบนะคะภาษาอังกฤษใช้คำว่า commitเราดูที่บอร์ดตัวนี้ต่างจากคีย์บอร์ดที่เราใช้งานตัวนี้ไหมต่างกันอย่างไรมันจะมีส่วนเว้าโค้งมีส่วนรองข้อมือเวลาพิมพ์อย่างนี้ค่ะแต่ของเรานี่ไม่มีนะคะก็คือจริงๆไม่ได้มีแค่คีย์บอร์ดค่ะมันมีอุปกรณ์อีกเยอะนะคะที่ออกแบบมาตัวอำนวยความสะดวกแล้วก็ทำให้ผู้ใช้งานนี่ได้รับความปลอดภัยนะคะก็คือทำไมถึงมี iPad อันนี้แผ่นนี้ขัดต่อมาจากคีย์บอร์ดปกติเพื่อเอามาลองข้อมือเวลาเราพิมพ์สัมผัสเราพิมพ์สัมผัสนี่เราต้องเราใช้กี่นิ้วการพิมพ์สัมผัส50 นิ้วเลยหรือนิ้วคือใช้ทุกนิ้วนะคะอันนี้คือการพิมพ์สัมผัสนะคะเราต้องวางมือให้ถูกต้องก่อนเสร็จแล้วเราก็จะเห็นว่านิ้วไหนใช้กับตัวอักขระตัวไหนนะคะเราก็เราต้องใช้ทุกนิ้วพอกูบอกพิมพ์สัมผัสนี่ไม่ใช่การจิ้มสัมผัสนะคะจิ้มนี่คือใช้นิ้วชี้นิ้วเดียวนะคะแล้วก็จิ้มไปทุกตัวอักษรไม่รู้อยู่ตำแหน่งไหนล่ะเยี่ยมไปเลยอันนี้คือไม่ใช่ลักษณะการพิมพ์สัมผัสนะคะพิมพ์สัมผัสนี้คือมึงจะวางนะคะวางให้ถูกต้องตามหลักการพิมพ์ตาจะอยู่ที่จอตาจะไม่อยู่ที่คีย์บอร์ดนะคะแล้วก็พิมพ์พิมพ์มาบ้างหรือยังคะจากที่ครูส่งลิงค์โปรแกรมฝึกให้ได้เท่าไหร่แล้วเอยไม่เท่าไหร่นี่ถึง 20 หรือยังได้เท่าไรนะ33 แล้วใช่ไหมใกล้แล้วนะคะอาจารย์กำหนดไว้35 ค่ะสู้ต่อไปนะคะ35 ขึ้นไปไม่ไปก็ได้ค่ะ 36 ก็ได้ถือว่าไม่ผ่านข้อสอบจนกว่าจะผ่านนะคะคือถ้าเราพิมพ์สัมผัสได้เราจะรู้ได้อย่างไรว่าตอนไหนที่เราพิมพ์สัมผัสได้ก็ตอนที่เรามองหน้าจออย่างเดียวไม่มองที่พี่บอยแต่ตราบใดที่เรายังมองคีย์บอร์ดพี่เพื่อหาปุ่มนั้นนี้อยู่แสดงว่าเรายังพิมพ์สัมผัสไม่ได้คราวนี้นี่เขาจะหาได้เร็วเนาะถ้าเราใช้บ่อยเราก็จะรู้ว่าปุ่มไหนมันอยู่ตรงไหนแต่เมื่อไหร่ที่นั่นพิมพ์สัมผัสได้แต่เราจะหาอักษรไม่เจอแต่มือมันจะไปเองเป็นอัตโนมัติเพราะการพิมพ์ถังสัมผัสมันคือทักษะเหมือนเราขับรถได้นะนะคะเราไม่จำเป็นต้องขับรถทุกวันอาทิตย์นึงขับ 1 ครั้งหนึ่งได้ไหมคะขับได้ไหมหรือไม่ได้ครับรถเดือนหนึ่งแล้วแล้วไปขับขับได้ไหมขับมอเตอร์ไซค์ก็ได้ไม่ได้ป่ะจักรยานแล้วปีนึงพอไปเห็นจะจอดแล้วฝันได้ไหมทำไมถึงยังปั่นได้เพราะเพราะมันเป็นทักษะไงมันไม่ใช่การท่องจำพิมพ์สัมผัสก็เหมือนกันนะค่ะถ้าเราพิมพ์สัมผัสได้นี่จะนานแค่ไหนมันก็จะพิมพ์ได้นิ้วมันจะไปอัตโนมัตินะคะฉะนั้นให้ทุกคนฝึกเป็นอัตโนมัติเลยนะคะนิ้วมันจะไปเองพอเห็นทำไมถึงเรียกเลือกโปรแกรมที่ส่งริมให้เพราะโปรแกรมตัวนี้มันจะให้ฝึกพิมพ์ที่เป็นคำจากคำที่ง่ายมันจะปรับหมดคำให้เองนะคะพอเราพิมพ์ได้เยอะขึ้นหมดคำมันจะยาวขึ้นยาวขึ้นสังเกตไหมคะตอนแรกๆนี่จะเป็นคำที่ง่ายอยู่แล้วก็เป็นคำเดิมซ้ำๆหลายรอบนะคะแต่พอเราฝึกไปเรื่อยๆนะคะมันก็จะยากขึ้นมีกฎชีสมีขึ้นลงนะคะนอกจากเป็นพิษแป้นพิมพ์ก็จะเป็นเมาส์ช่วยในการชี้ตำแหน่งเมาส์มีกี่ปุ่มปุ่มอะไรบ้างมันจะมีหลายประเภทนะคะเมาแล้วเนี่ยขึ้นอยู่กับเอาแบบเหมาทั่วไปนะคะก็จะมี 3 ปุ่มนะคะกลุ่มไหนบ้างพลิกซ้ายพลิกขวาแล้วก็เลื่อนนะเลื่อนล้อนะคะClickตายใช้กรณีไหนเลือกมันจะมี Clickคลิปนี้กดกี่ครั้งถ้าครูบอกว่าคลิป1 ครั้งDouble Clickมีแบบกดมากกว่านั้นไหมเล่นเกมมันก็คือคลิกนั่นแหละเรามันก็กลายเป็น Click อย่างนี้นะคะขวาราคาใช้ในกรณีไหนเวลาเราต้องการเรียกใช้งานเพิ่มเติมหรือฟังก์ชันเพิ่มเติมเมาส์ใช้ป้อนตัวอักษรได้ไหมเมาส์ใช่ปอนด์กไก่ได้ไหมถ้าเรามีโปรแกรมที่มันให้มาเอาคลิปถ้าเมาอยู่บนหน้า desktopป้อนตัวอักษรได้ไหมอยู่บนหน้า desktopรู้จักหน้า Desktop นะหน้าที่เปิดขึ้นมาปุ๊บมันก็จะเป็นหน้าจอเริ่มแรกที่เราบูตเข้าวินโดว์นะคะอันนั้นเราเรียกว่าหน้า Desktop มันไม่สามารถป้อนได้นอกจากว่าเราจะเปิดโปรแกรมที่มันมีแถบให้เราคลิกนะคะOKข้อดีของเมาส์ก็คือสามารถป้อนข้อมูลได้แบบรวดเร็วคือคลิกเลือกได้เลยนะคะเคยเห็นไหมแบบนี้ไหมตัวนี้เรียกว่าแท็กเบานะคะเมาส์ที่มีอันนี้ไม่ใช่เม้าสิเขาทำผิดประเภทนะคะถูกแล้วนะคะเราจะเลื่อนเคอร์เซอร์โดยใช้นิ้วเลื่อนตรงนี้นะคะใช้นิ้วเหมือนถูกไปนะถูกเลื่อนไปบนอย่างนี้นะคะเพราะว่าตรงนี้มันจะมีตัวไมโครชิพอยู่นะคะมันก็จะรับข้อมูลได้ว่าอันนี้คือเราเลื่อนเคอร์เซอร์ไปนะคะเหมือนกับเราใช้เมาส์ลากไปมานั่นแหละนะคะมันก็จะมี tax Pointเคยเห็นแท็กพ้อยไหมคะจะอยู่กับเครื่องโน๊ตบุ๊คบางยี่ห้อมันจะมีปุ่มสีแดงแบบนี้นะคะใช้ในการเลื่อนตำแหน่งเหมือนกันนะคะเมื่อก่อนจะอยู่ที่Notebookของ ibm แต่หลังๆมาไม่เห็นนะคะเขาน่าจะเอาออกตัวนี้ล่ะเคยใช้งานไหมคะใช้ที่ไหนเอ่ยอยู่ตรงไหนของของโน๊ตบุ๊คนะคะเราเรียกว่าทัชแพดนะคะคนละอันกับทัชสกรีนนะคะ touchpad ก็คือเอาไว้เลื่อนเหมือนกันนะคะกรณีที่เราไม่ได้เอาเมาส์ไปนะคะเราก็เปิด touchpadเราก็เลือกเหมือนกันนะคะก็จะมีปุ่มคลิกซ้ายคลิกขวาให้นะคะเอาไว้เคอร์เซอร์นะคะควบคุมตัวชี้คือทัชสกรีนที่ครูบอกว่าเป็นทั้ง input แล้วก็เอาพุธนะคะมันเป็นอุปกรณ์ตัวเดียวที่พูดถึงวันนี้ทั้งอินและเอาถ้าใครตอบข้อ 3 ข้อนี้ผิดนิจะเสียใจเลยนะชอบพูด 5 รอบแล้วอุปกรณ์ที่คือโจทย์อ่ะค่ะอันนี้คือไม่ได้บอกแนวข้อสอบแล้วค่ะบอกข้อสอบเลยนะคะมันขึ้นอยู่กับต่อไปจะศึกษาจะทำความเข้าใจอย่างไรนะคะยังจะจำได้ไหมนะคะแต่คิดว่าน่าจะยังไม่ลืมแต่เพราะเราเรียนจบป 6 บทปุ๊บเราจะสอบเลยนะคะหมดละ 10 ข้อข้อสอบนะคะบทที่ 1-10 ข้อไม่รู้จดได้กี่ข้อนะคะบทที่ 2 ก็ 10 มันมีอยู่ 6 บท60 บทบทละ 10โจทย์ถามว่าจอภาพที่เป็นแบบระบบทัชสกรีนจัดอยู่ในหน่วยใดของฮาร์ดแวร์เป็นฮาร์ดแวร์หน่วยใดมันก็จะมีหน่วยรับข้อมูลหน่วยสแกนผลหน่วยประมวลผลหน่วยความจำหน่วยรับและแสดงผลนะคะเราจะต้องรู้ว่าอันนี้คืออะไรนะคะแต่เชื่อว่านักขาจะรู้นะเธอกลิ่นก็คือจอภาพที่มันนึกถึงมือถือเราน่ะอันนั้นก็คือทัชสกรีนนะคะOKjoystickเคยเห็นไหมคะเอาไว้ทำอะไรเอ่ยเอาไว้ควบคุมจะตอบว่าเล่นเกมน่ะสิเอาไว้ทำอย่างอื่นได้ไหมเอาไว้ควบคุมได้ค่ะเลื่อนขึ้นลงซ้ายขวาแต่ส่วนมากเราจะเอาไว้เห็นที่แบบเราเล่นเกมนะคะมันเป็นคันโยกขึ้นมาเหมือนกับคันรถแล้วนะเกียร์แบบเกียร์กระปุกนะคะมันง่ายกว่าใช้เมาส์นะคะมันจะเร็วกว่าใช้คีย์บอร์ดดีกว่าเราไปกดปุ่มนะคะอันนี้เป็นจอยแล้วก็เป็นปากกานะคะ Light penกาวที่ใช้วาดรูปหรือใช้เส้นหรือใช้เขียนทางด้านการออกแบบนะคะเขียนแล้วก็จะเซฟข้อมูลตรงนั้นไปเป็นรูปเลยนะคะเช่นเซ็นเพื่อเซ็นเป็นแบบระบบลายเซ็นดิจิตอลนะคะก็คือเส้นแล้วก็เซฟเป็นไฟล์ได้เลยนะคะตัวนี้เป็นดิจิทัลแท็บเล็ตนะคะเป็นเครื่องอ่านพิกัดตัวนี้ที่เขาจับอยู่นะคะว่าเขาจะเลื่อนไปแล้วก็มักจะนะคะเหมือนเราทำพิกัดส่งข้อมูลตำแหน่งนะคะแล้วก็จะมีตัว micrเคยเห็นเช็คไหมคะใบเช็คเงินน่ะนะคะมันจะมีเครื่องที่เอาไว้ตรวจสอบว่าใช้ตัวนี้ปอใหม่นะคะเช็คเด้งนี่คือเช็คปลอมไหมไม่ปลอมหรอกแปลบัญชีนั้นไม่มีเงินแต่เช็คปลอมนี่แปลว่าไม่งั้นปลอมน่ะคือมันใช้ไม่ได้แต่ใช้เมฆคือตอนที่เราไปขึ้นเงินน่ะมันมีเงินจ่ายในบัญชีเงินไม่พอนะคะเช่นครูจ่ายเช็คให้จักรพันธ์ 10,000 บาทมีเงินในบัญชี 500 อย่างนี้ค่ะฉะนั้นเช็คตัวนี้ก็ยังเบิกไม่ได้ก็ยังขึ้นเงินไม่ได้ก็ต้องรอก่อนอย่างนี้นะคะแต่เช็คปลอมนี่คือคือใช้ไม่ได้นะคะOKบาร์โค้ดบาร์โค้ดคือรูปนี้ตอนนี้มันมีบาร์โค้ดที่เป็นแบบแท่งอย่างนี้นะก็จะแทนตัวเลขนะคะเราก็เป็นรูปที่เราไม่เรียกว่าคิวอาร์โค้ดนะคะก็คือเป็นรูปเพื่อเก็บข้อมูลที่แทนที่เราจะตีข้อมูลน่ะเราใช้วิธีการยิงเอาเลยนะคะมันก็จะเร็วมันสะดวกสบายต่อการใช้งานสแกนเนอร์นะคะไปดูอุปกรณ์ที่อยู่ในกลุ่มกวาดข้อมูลนี่แหละค่ะสแกนเนอร์มีหลายประเภทนะคะนักศึกษาเคยใช้ประเภทไหนเอ่ยแบบนี้เคยใช้ไหมxpander แต่ว่ามันจะยิงได้เหมือนกับตัวยิงBarcode Readerสแกนคิวอาร์โค้ดสแกนบาร์โค้ดแล้วก็สแกนเนอร์แบบเอากระดาษเข้าไปหรือเป็น Scanner แบบเปิดฝาขึ้นแล้วก็วางกระดาษขับลงมานะคะสแกนเนอร์จะมีหลายแบบต่อไปนะคะเครื่องรู้จำอักขระด้วยแสงนะคะ ocrocr นี่เราจะเอาไว้ใช้ในการสแกนข้อมูลเยอะๆแล้วแปลงเป็นไฟล์เอาไว้เช่นหนังสือที่ห้องสมุดเราไม่มีพื้นที่ไม่มีห้องเก็บนะคะเราต้องการเก็บหนังสือตัวนี้ไว้คือเราจะลบทิ้งแล้วแต่หนังสือนี้มันยังสามารถใช้งานมันได้อยู่แต่มันไม่มีพื้นที่เก็บน่ะแล้วจะสแกนเอกสารแบบนี้ทั้งเล่มค่ะแล้วมันสามารถแปลงมาเป็นไฟล์ Word ได้นะคะเราเรียกว่า ocr นะคะส่วนเครื่องomrต้องถามว่าเคยไปสอบที่ไหนแล้วเขาให้ใช้ดินสอฝนน่ะมันจะเป็นดินสออย่างนี้นะปกติเขาจะบอกว่าเขาจะให้ใช้คือถ้าใช้กานิแค่คนตรวจให้ฝนให้มันดำๆอ่ะเขาจะใช้เครื่องตรวจไอ้เครื่องที่ตรวจน่ะเราเรียกว่าเครื่อง omrนะคะถามว่าทำไมเครื่องมันฉลาดจังเลยถึงตรวจได้ว่าถูกผิดจริงๆแล้วเครื่องมันจะตรวจสอบตามผงคาร์บอนปีนี้สมุทรจักรพันธ์ใช้ดินสอที่ไม่มีขอคาร์บอนล่ะมีไหมมันจะมีดินสอที่แบบมันไม่ค่อยดำน่ะมันไม่เข้มนะคะแปลว่าตอนไปสอบน่ะคือตอบถูกอยู่แต่ว่าตัวเครื่องมาสแกนไม่เจอเพราะมันไม่มีผงคาร์บอนที่เข้มข้นคนพอนะจักรพันธ์ก็เลยกลายเป็นได้ 0แบบนี้มีไหมหรือที่ได้ 0 เพราะว่าผิดเองเราก็คิดให้เราสบายใจก็คืออ่อนต่อเราไม่มีคาร์บอนตอบได้อยู่อย่างนี้นะคะคาร์บอนไม่พอเริ่มมีความคิดdifferentคิดต่างนอกกรอบน่าลองนะแต่ปกติแล้วมันจะมีว่าเฉลยข้อไหนนะคะแล้วมันก็จะเช็คไปนะนั้นตำแหน่งนั้นนะคะเหมือนอัษฎาวุธว่าถ้าคุณคือฝนทั้งหมดเขาจะไม่เอาเข้าเครื่องตั้งแต่แรกอยู่แล้วไม่ต้องถามว่าเครื่องนี้มันจะตรวจไหมเพราะคนที่เอาเข้าเครื่องคือมนุษย์ใช่ไหมคะเขาดูว่าอันนี้คือฝนมาทุกตัวเลยหรืออย่างนี้ค่ะก็จะถูกวงหรือไม่ก็เด้งออกมาเลยมี 2 แบบขึ้นอยู่กับเขาตั้งค่าโปรแกรมไว้นะคะแล้วก็จะมีตัวรับข้อมูลอีกตัวนึงคือกล้องดิจิตอลค่ะอันนี้นักศึกษาน่าจะรู้จักอยู่แล้วถ่ายรูปก็คือเก็บข้อมูลเป็นภาพแล้วก็ดูได้เรียกมาดูว่ารูปที่เราถ่ายเป็นอย่างไรนะคะกล้องถ่ายวีดีโอกับคู่กล้องถ่ายรูปดิจิตอลต่างกันไหมคะต่างกันอย่างไรถ่ายภาพนิ่งกับถ่ายภาพเคลื่อนไหวตอบให้มันเป็นวิชาการนะต่างกันอย่างไรรู้อยู่แต่ตอบไม่ได้อ่ะค่ะมันจะไม่ได้คะแนนนะต้องบอกว่าถ้ากล้องถ่ายภาพดิจิตอลก็คือถ่ายภาพนิ่งแต่ปกติแล้วกล้องถ่ายรูปดิจิตอลมันถ่ายวีดีโอได้ไหมคะก็ถ่ายได้นะคะตอนนี้คือมันไม่ได้แยกกันมันก็ใช้สามารถใช้งานได้ทั้งถ่ายภาพนิ่งภาพวีดีโอนะครับแต่ถ้าเป็นกล้องวีดีโอเลยมันก็คือจะสามารถถ่ายได้นานกว่านี้เลยนะครับแล้วก็เป็น Voice recognition นะครับอุปกรณ์รู้จำเสียงนะคะก็คือมนุษย์นี่แหละพูดแรงสัญญาณเป็นสัญญาณดิจิตอลนะคะแต่ปัญหาคือการออกเสียงมันจะมีผลเพราะมันรู้จำไม่ใช่การจบจำต่างกันนะคะการจดจำนี้คืออย่างครูบอกครูจะสอบนักศึกษาไปอ่านหนังสือมาเรารู้จำหรือเราท่องจำมาเราจะท่องจำมารู้ได้อย่างไรเพราะเพราะพอสอบเสร็จเราก็ลืมแต่ถ้าเกิดเรารู้จำเราจะจำได้ตลอดเลยค่ะเราจะรู้เลยว่าอย่างเขียนกไก่เราเรียนเขียนกไก่มาตั้งแต่ตอนไหนเรียนไปนานหรือยังตอนนี้ยังเขียนได้ไหมทำไมถึงยังเขียนได้อยู่เขียนกไก่ไม่ได้แล้วหรือตอนนี้แหมน่าสงสารจังเลยเขียนกไก่ตัวเดียวได้ไหมกไก่นี้เรียนมาตั้งแต่อนุบาลก็ยังเขียนได้อยู่แล้วเนื้อหาที่ครูสอนเมื่อสัปดาห์ที่แล้วนะยังจำได้ไหมครูบอกว่ากไก่เรียนมาตั้งแต่อนุบาลใช่ไหมยังจำได้อยู่ยังเขียนได้อยู่แล้วเนื้อหาที่เราก่อนเมื่อสัปดาห์ที่แล้วยังจำกันได้ไหมโอเคเดี๋ยวเราก็จะรู้นะคะว่าจำได้จริงเปล่าโอเคนะคะมาหน่วยที่ 2 รับข้อมูลเข้าไปแล้วไปอยู่ที่ไหนนะคะบทนี้ตัวที่คุณครูทำสีแดงไว้คือข้อสอบนะคะCentral processing Unit หรือ CPU นะคะCPU ในคำวิชาการนี่ไม่ใช่เคสนะคะห้องนี้ไม่มีกล่องเทสมีมีมีของเราเป็นแบบ All in one นะมีแต่จอใช่ไหมคะแต่เครื่องข้างหลังจะมีเคสเครื่อง true มีเคสไหมเครื่องคอมพิวเตอร์ที่มีจอแล้วก็แยกออกมาเป็นกล่องน่ะนะคะนึกออกไหมคะเราจะเรียกTestภาษาเวลาที่เราไปซื้อเขาเรียกอะไรซื้อไอ้กล่องตัวนี้คือแยกให้ออกอันไหนระหว่างCPU ที่เป็นไมโครโปรเซสเซอร์หรืออันไหนที่เป็นกล่องเคสนี่นะคะมันจะมีสับประหลาดอยู่นะคะเขาเรียกอะไรภาษาตลาดน่ะนะคะแต่ในที่นี้เราพูดถึงตัว Central processing ดูอยู่นี่ก็คือ CPU นะคะมันจะเปรียบเสมือนกับเป็นสมองของคอมพิวเตอร์ในข้อสอบนี่มี Choice สี Choiceถามว่าหน่วยประมวลผลเนี่ยเปรียบได้กับอะไรมันจะมีสมองมีหัวใจมีอะไรอีก 2 Choice จำไม่ได้แตเราต้องตอบให้ถูกว่า Central processing Unit มันคือส่วนของสมองนะคะสมองมีความซับซ้อนไหมมีเพราะถามคำถามเดียวกันจะได้คำตอบที่ต่างกันแปลว่ากระบวนการคิดของแต่ละคนนี่ต่างกันขึ้นอยู่กับประสบการณ์ด้วยนะคะที่ผ่านมาเราก็จะบอกว่ามีบริษัทไหนบ้างนะคะที่ผลิตCPU นะคะเช่นของ ibmหรือของบริษัท Microsoft นะคะMicrosoftใช้ชื่อ Intelเมื่อก่อนจะมี size Lนะคะข้อสอบบอกทุกข้อเลยนะแต่ไม่รู้นักศึกษาจำได้หรือเปล่าคราวนี้เรามาดูหน่วยประมวลผลนะคะในการคำนวณจริงๆเขาบอกว่าหน่วยสำคัญนะคะของไมโครโปรเซสเซอร์เลิกหรือ PC Yuri มีอยู่ 2 งวดคือหน่วย controlหน่วยที่ทำหน้าที่ควบคุมเราเรียก Control unitและหน่วยคำนวณและตรรกะหน่วยที่ทำหน้าที่คำนวณนะคะคือ CPU น่ะจริงๆแล้วถ้าเราไม่พูดถึง registerมันจะมีแค่คุณทองพูนตัว a l u นะคะแต่จริงๆกันทำงานของมันจะมีฤทธิ์เจอด้วยที่ทำหน้าที่เก็บเป็นเหมือนหน่วยความจำเล็กๆนะคะส่วนใน CPU ก็จะมีอีกตัวนึงก็คือหน่วยความจำหลักนะคะซึ่งหน้าตามันก็จะเป็นประมาณเหมือนภาพอันนี้คือเขาขยายออกมาว่ามันเป็นการทำงานของCPU ข้างในนะคะหน้าตาอันนี้เป็นของบริษัทMicrosoft นะคะของ Intelอันนี้คือ CPU หักขา 1 นี่คือซื้อใหม่เลยค่ะขึ้นนี่มันจะเป็นเข็มออกมานะคะเราก็จะเอาไปวางที่เมนบอร์ดนะคะอันนี้คือ CPU ทำหน้าที่เหมือนสมองแล้วก็จะมีอธิบายต่อไปอีกนะคะว่าถ้าเป็น CPU ทำหน้าควบคุมการทำงานของเครื่องทั้งหมดเลยของส่วนที่เป็นการทำอินพุตเอาต์พุตให้ทำงานประสานกันนะคะอันนี้เราไปอ่านเพิ่มแล้วกันเนาะเธอก็จะทำหน้าที่เก็บข้อมูลรับส่งข้อมูลถ้าเป็น Busบาสเมื่อก่อนมีในข้อสอบแต่ตอนนี้เขาไม่ได้ถามแล้วนะคะครูก็จะทราบข้ามไปถ้าเราอยากรู้ระบบ Busคือระบบอะไรก็คือระบบที่มันส่งสัญญาณไฟฟ้านะคะในตัวภายในระบบเครื่องนะมันจะมีระบบบัสดังภาพนี้นะคะinput output คือส่วนข้างนอกนะคะเราดูลูกศรเข้าก่อนพ่อเราป้อนข้อมูลอะไรเข้าไปนะคะ See You จะทำหน้าที่จัดการก่อนนะคะว่าที่เราป้อนเข้ามาน่ะตัวไหนป้อนนะคะผ่านอุปกรณ์ตัวไหนถ่านเมาส์ผ่านตัวคีย์บอร์ดผ่านตัวไหนนะครับผ่านตัวสแกนหรือผ่านตัวไหนนะคะก็ไปเก็บที่รีสอร์ทตื่นแล้วก็เป็นการคำนวณไหมนะคะตรงกลางนี่เป็นการทำงานของซีพียูนะคะแล้วก็ไปเก็บอยู่ที่หน่วยความจำส่งข้อความนูนออกมาเหมือนกันเพราะอันนี้มันคืออินและเอา deviceคืออุปกรณ์ในการรับและก็แสดงผลนะคะอันนี้จะพูดถึงความเร็วของหน่วยประมวลผลนะคะเราเรียกว่าซิเต็มคอร์สความเร็วของ CPU หรือการประมวลผลนะคะจะถูกควบคุมด้วยสัญญาณนาฬิกานะคะเราก็เลยเรียกว่าระบบ System Clock นะคะ1 หน่วยความเร็วของสัญญาณนาฬิกาจะเป็นเฮิร์ต1 เฮิร์ตก็คือ 1 ครั้งต่อวินาทีนะคะซึ่งความเร็วในปัจจุบันของเรื่องเครื่องนี่มันจะเร็วมากทำงานเป็นวินาทีเวลาคอมพิวเตอร์ทำงานถามว่าเราทำงานเป็น s ไหมเรานี่ทำงานเป็นเดือนเลยค่ะยิ่งครูให้เวลาเยอะเราก็จะสบายค่ะรอยไปพ่อใกล้จะส่งทีนี้เราก็จะลอยกลับมาก็เริ่มมาทำพ่อมันจนอีกทีก็ไปทำอะไรนะถามว่า 1 ลิตรเราทำอะไรได้บ้างหายใจเข้าหายใจออกหรือยังยังไม่ได้หายใจออกเลยแต่พริบตานะคะหรือหลับตาลงยังไม่ได้ลืมตาขึ้นเลยอย่างนี้ค่ะคอมพิวเตอร์นี้ทำงานได้เร็วมากนะคะทำหน้าทำงานเป็นวินาทีเลยนะคะคราวนี้เรามาดูหน่วยความจำนะคะหน่วยความจำมี 2 ประเภทจริงๆตัวนี้พูดถึงหน่วยความจำหลักนะคะก็คือหน่วยความจำแบบที่อ่านได้อย่างเดียวเราเรียกว่า Rom นะคะRead Only Memory หมายถึงอ่านได้อย่างเดียวแปลว่าเราไม่สามารถไปแก้ไขข้อมูลอะไรในรำได้เริ่มจะถูกบรรจุคำสั่งมาจากโรงงานอยู่แล้วนะคะเราไม่จำเป็นต้องใช้ไฟเลี้ยงมันจะมีคำสั่งอยู่ในล้อมอยู่แล้วเราเรียกว่าอ่านได้อย่างเดียวนะคะแต่ถ้าเกิดแรมนี่นะคะRandom access Memory หมายถึงแก้ไขข้อมูลได้นะคะเพราะว่ามันเก็บข้อมูลทีหลังก็เหมือนกับเหมือนกับกระดาษทดน่ะเก็บข้อมูลปกติแล้วข้อมูลมันจะเก็บอยู่ที่หน่วยความจำสำรองนะคะแต่ขณะที่เราเปิดเครื่องทำงานนี้มันจะเก็บอยู่ที่แหลมนะคะอันนี้คือตัวอย่างไรเคยเห็นหน้าตาของเปิดเคสออกแล้วเห็นเมนบอร์ดโรงเรียนเราเรียนอยู่ใช่ไหมวิชาอะไรนะOSวิชา OSเปล่าหรือซ่อมบำรุงทุกคนต้องเคยเห็นหน้าตาของกล่องเคสซ่อมบำรุง PC หรือซ่อมบำรุง Notebook คะซ่อม PC นะOKพอเปิดกล่องเคส OPPOเจออะไรบ้างในนั้นให้ตอบคนละ 1 อย่างห้ามซ้ำกันเดี๋ยวค่ะเคยเห็นใช่ไหมคะเคยเห็นหน้าตาของเปิดฝาเคสออกทุกคนหลับตาเคยเห็นใช่หรือเปล่าให้ตอบ 1 อย่างที่เราเห็นหลังจากเปิดฝาเคสออกห้ามซ้ำกันถ้าจักรพันธ์ตอบสายไฟหนีเพื่อนก็จบเลยนะคะต้องบอกว่าสายไฟตรงไหนสายไฟจากไหนเมนบอร์ดไปไหนหรือจากPower Supply ไปไหนถ้าบอกสายไฟแปลว่าเหมาค่ะกวาดแผงไปเลยได้หรือยังให้ตอบคนละ 1ห้ามซ้ำกันใครจะตอบก่อนRamเปิดปุ๊บเห็นแรมเลยหรือเปิดเคสหมายถึงเปิดฝาเคสซองนี้ค่ะช้ำหรือยังRam Mainboard Power Supplyอารมณ์พัดลม CPUอะไรนะข้างหน้าค่ะมันมีตั้งเยอะในนั้นน่ะตอบมาอะไรนะอะไรคือ ssdเขาเรียกอะไรเอาไว้ทำอะไรตอบต้องมีที่ไปที่มานะนึกถึงเปิดฝาเคสออกมีอะไรในนั้นเยอะเลยอะไรนะคะตอบได้เลยอะไรนะครับOKมีอะไรอีกคะในกล่อง Case เรามีเยอะเลยค่ะเยอะในเมนบอร์ดก็มีเยอะคือนึกบางคนนึกออกอยู่แต่ไม่รู้ว่ามันเรียกว่าอะไรนี่สิการ์ดเสียงSound ใช่ไหมคะSound Cardปกติถ้าเกิดตอบ Soundมันจะมากับอีกร้านนึงเลยนะการ์ดแลนคืออะไรCard Lan card คืออะไร Network Interface card คืออะไรอันเดียวกันน่ะเขามีชื่อหลายชื่อมาตอบมาเลยค่ะครูจำได้อยู่นะว่าใครยังไม่ตอบถอดไปยังฮาร์ดดิสก์ยังอยู่ไหมตอบฮาร์ดดิสก์แบบหลายประเภทก็ได้นะฮาร์ดดิสก์มีหลายประเภทค่ะเราต้องเลือกอันไงเปิดฝาเคสออกเจออะไรบ้างในนั้นห้ามซ้ำกันอะไรนะpower subถ่ายไงCD ROMหมดแล้วหรือห้องเรามีไม่กี่คนเองในนั้นน่ะมีเป็นมันมีเป็นร้อยเลยค่ะในเมนบอร์ดหนักก็เยอะเพิ่งได้ Sound Card เองอ่ะสล็อตสล็อตแบบไหนSlot มีหลายแบบสล็อตตัวไหนตัวขาวใช่ไหมเรียกว่าอะไรเรียกว่าอะไรไอ้ตัวนี้ไอ้ตัวนี้กับไอ้ตัวที่เสียบการ์ดจอน่ะก็คนละประเภทครูถามว่าสล็อตแรมใช่หรือเปล่าเขาไม่เรียกแสตมป์เขาเรียกสล็อตอะไรมันมีชื่อว่าอะไรเมนบอร์ดอัษฎาวุธตอบไปแล้วใช่หรือเปล่าตอบเมนบอร์ดใช่หรือเปล่าคิดมาเจ็บแบบไหนก็สล็อตนั่นแหละอันนี้แบบไหนเคเบิ้ลตรงไหนตอบค่ะช่วยกันคิดคิดไม่ได้ก็ซอสเบิร์ดตอบเลยค่ะทายซิเมนบอร์ดถ้าตอบทรานซิสเตอร์นี่คือเหมาเลยห้ามตอบหรืออีกเหมือนอัษฎาวุธตอบ Mainboard ครับโอเคค่ะมีทรานซิสเตอร์มีฤทธิ์เตอร์นะคะมีอีกสิเราเอาแบบใช้งานได้เลยสิต่อมาค่ะนี่สอนคู่กันไปกับซ่อมบำรุงเลยนะแต่ทุกคนเคยเห็นนะเปิดฝาเคสออกกินมาใช่ไหมคะอ๋อยังเลยหรอลองเดาดูถ้าอย่างนั้นอันนี้ยังไม่ได้พูดถึงเปิดหลังจอออกนะเอาแค่เปิดฝาเคสออกยังไม่ได้พูดถึง Notebook อีกเอาแบบ PC นี่แหละมันใหญ่ๆดีจะได้เห็นชัดเอาจักรพันธ์สรุปว่าตอบครูว่าอะไรนี่ไอ้ขาวๆนี่สล็อตแบบไหนถ้าคุณตอบสล็อตนี่มันเหมาทั้งนี่เลยนะอ๋อไม่ได้สิมันเอามันเห็นแก่ตัวสิเพื่อนยังไม่ได้ตอบเลยมันมีสล็อตในนี้ตั้งเยอะเพื่อนตอบนั่นแหละนั่นแหละถูกแล้วอันนี้คือสล็อตแบบ pci Slotนี่ค่ะสีขาวถ้าเป็นสล็อตเสียบการ์ดจอล่ะมันจะเป็น Slot สีอื่นค่ะไม่ได้เป็นแบบtciเป็นแบบขาวๆแล้วเป็นขาแบบที่เปียกRam นะเราจะเรียกpci Slot แต่ของการ์ดจอไม่ใช่จะเป็นอีกแบบนึงค่ะหาข้อมูลมามีไหมคะมีอีกไหมมี GAมีอีกไหมคะตอนนี้เพิ่งตอบไป 2 คนข้างหลังเกาะหมดหรือยังคือที่ถามนี่คือมองไม่เห็นจอบังหมดแล้วหรือได้อยู่มันก็คือฮาร์ดแวร์นะช่องเสียบฮาร์ดดิสก์Dataมีอีกไหมคะมีเยอะอยู่นะเอาเป็นว่าจริงๆพูดเรื่องแรมนี่แหละก็เลยพูดถึงตัวนี้มาผ่านไปมาดูอาวุธยูนิตบ้างนะคะหน่วยแสดงผลทีนี้ในข้อสอบถามว่าหน่วยแสดงผลมีกี่ประเภทนะคะมี 2 ประเภทก็คือ Soft Copy กับ Hard Copy นะคะ Soft Copy ก็คือ screen layout Hard Copy ก็คือปริ้นออกมาแล้วถือไปได้slide นี้มีแค่นี้นะคะครูสรุปให้เลยหน่วยแสดงผลมี 2 ประเภทก็คือCopySoft Copy คือ screen layout screen layout หมายถึงแสดงผลบนหน้าจอชั่วคราวถูกต้องนะคะคือดูแล้วก็ถ้าในมือถือก็คือปื๊ดผ่านไปหรือปิดยอดอย่างนี้นะถ้าเกิดในบนจอคอมเราก็ไม่สามารถเอาอะไรไปได้นะคะนอกจากเราจะถ่ายรูปนะแต่ถ้าเกิดเป็น Hard Copyปีนี้คืออาจจะผ่านปริ้นเตอร์แล้วออกมาได้เป็น Hard Copy นะคะเป็นกระดาษนะคะคราวนี้มาพูดถึงจอบ้างนะคะจอภาพก็มีหลายประเภทนะคะที่เรารู้จักรู้จักจอแบบ crt ไหมคะจอ crtจอที่เราใช้งานอยู่นี่เรียกจอแบบไหนแอลอีดีหรือ LCDหรือมีหลายแบบแบบไหนถ้าเป็น crt มันจะเหมือนกับจอที่มีเอา crt ก่อนเคยเห็นจอภาพแบบ crt ไหมคะจอแก้วจอที่เป็นแบบข้างหลังนูนเหมือนทีวีรุ่นโบราณน่ะเมื่อก่อนคอมก็เป็นจอแบบนั้นนะคะมีข้างหลังแบบใหญ่ๆนะคะแล้วก็ปรับมาเป็นจอแบบใช้หลักการเรืองแสงผ่านเขาเรียกผ่านจริงๆตัวนี้ไม่ได้ออกข้อสอบนะคะก็เลยไม่พูดนะคะเดี๋ยวเราจะท่องจำไปเดี๋ยวเราจะไปจำตัวนี้ให้รู้ว่าไม่ได้หลักการยิงแสงผ่านหลอดภาพนะมาใช้การเรืองแสงผ่านกระแสไฟนะครับเข้าไปในผลึกของเหลวนะคะอันนี้กินไฟน้อยนะคะแผ่รังสีน้อยน้ำหนักเบานะคะblcd แอลอีดีนะคะจอแบบจอบางนะคะไปวันนี้เป็นความรู้เกี่ยวกับจอภาพนะคะจะมีหน่วยความเร็วนะไม่ใช่เหนียวความเร็ว 4 เขาเรียกความละเอียดของหน้าจอนะคะมันจะบอกมาเป็นเป็นจุดเลยน่ะนะคะความละเอียดตัวไหนไม่ออกข้อสอบก็จะผ่านไปนะคะจอภาพจะแสดงผลได้ก็มีอุปกรณ์ตัวนี้เรียกว่าอุปกรณ์ตัวนี้เรียกว่าอะไรคะการ์ดจอหรือ VGA Card นะคะVGA Card จะมีทั้งแบบ on boardก็คืออยู่ในบอร์ดอยู่ในเมนบอร์ดมาเลยกลับแยกก๊าซนะคะมีแบบเป็นการ์ดเลยกับตัวออนบอร์ดนอกจากนี้นะคะอุปกรณ์ที่อยู่ในโหมดหมวดของการหมวดแสดงผลน่ะเอาพุธหน้านะคะก็ยังมีโปรเจคเตอร์นะคะอันนี้เรารู้จักอยู่แล้วตัวอุปกรณ์ฉายภาพนะคะมีหลายยี่ห้อด้วยกันแล้วก็จะมีแต่ว่าอาการเขาเรียกว่าอะไรเอาผิดOutput Unitนอกจากเราจะโชว์บนจอแล้วนะคะปริ้นออกมาแล้วนะคะเราจะแสดงเป็นภาพบนจอใหญ่นะคะผ่านโปรเจคเตอร์หรือoutput ผ่านAudio output ก็คือพวกลำโพงหูฟังอะไรพวกนี้ค่ะโดยผ่านอุปกรณ์ตัวนี้เรียกว่าต่างจากการ์ดตัวนี้ไหมต่างกันอย่างไรถ้าครูเอาอย่างนี้ครูถือการ์ดอยู่ 2 อันแล้วให้ทายว่าอันไหนคืออันไหนการ์ดจออันไหนคือการ์ดเสียงเราจะดูตรงไหนดู Portโอเคนะคะอันนี้คือการ์ดจอมันก็จะมี port พาราเรียลอันนี้เราเรียกพรแบบพระแล้วนะคะคือเป็นแถวๆนะคะแต่ถ้าเกิดเป็นการ์ดเสียงมันจะเป็นพอร์ตแบบนี้นะนะคะให้สังเกตนะอันนี้คือการ์ดเสียงอันนี้คือการ์ดจอก็คือ support เกี่ยวกับค่าการ์ดเสียงก็เกี่ยวกับสนับสนุนเสียงที่เราจะได้ยินน่ะมันจะมีแบบ on boardคุณภาพเสียงก็จะไม่ดีหน่อยนะคะไม่ค่อยดีแต่ถ้าเกิดเป็นแบบSound Card นะคะเราเอาไว้สำหรับดูหนังฟังเพลงน่ะเสียงแบบดีๆน่ะอย่างนี้นะคะก็จะมีการแยกออกมานะคะราคาก็จะแพงขึ้นไปกว่ากันอยู่Output Unit ตัวต่อมานะคะก็คือปริ้นเตอร์นะครับปริ้นเตอร์ก็จะมี 2 ชนิดใหญ่ๆเลยก็คือชนิดที่เป็นแบบหัวเข็มเราเรียกเครื่องพิมพ์ชนิดแบบตอกหัวเข็มที่กระดาษนะคะผ่านกระดาษคาร์บอนลงไปกระดาษที่เราต้องการนะคะแบบนี้เคยเห็นไหมคะอันนี้เราเรียกว่าชนิดตอบหัวเข็มลงไปผ่านกระดาษคาร์บอนลงไปที่กระดาษที่เราจะเอาที่เราจะใช้นะคะรู้จักกระดาษคาร์บอนไหมกระดาษคาร์บอนเป็นอย่างไรคะเคยได้ยินไหมกระดาษคาร์บอนมันจะเหมือนกับเคยเห็นใบเสร็จที่เขาแบบมันจะมีแผ่นข้างหน้านะแผ่นกลางที่เป็นสีดำแล้วก็ข้างหลังไหมกระดาษคาร์บอนที่เป็นสีดำตรงกลางอ่ะเอาไว้ทำสำเนาน่ะถูกนะคะเราเรียกว่า Copy หรือถ้าใช้กับเครื่องแบบนี้เราเรียกกระดาษคาร์บอนนะคะใช้พิมพ์ใช้กับเครื่องปริ้นที่เป็นบัตรหัวเข็มนะคะยังมีใช้อยู่นะคะส่วนมากมันจะเป็นแบบเครื่องปริ้นแบบพวกนี้นะคะเราจะเรียกพวกเครื่องปริ้นแบบดอทพวกหัวเข็มที่ตอกลงไปนะคะแล้วก็เครื่องพิมพ์ชนิดที่ใช้วิธีการเคมีในการทำงานนะคะเราเรียกว่านอนอิมแพคปริ้นเตอร์แบบชนิดไม่ตอกหัวเข็มแต่ใช้วิธีการแบบพ่นพ่นหมึกผ่านความร้อนจะได้ตัวหนังสือออกมาอย่างนี้ค่ะก็จะมีหลายชนิดไม่ว่าจะเป็นเลเซอร์ปริ้นอิงค์เจ็ทหรือว่าเธอมอบปริ้นนะคะรู้จักเครื่องพิมพ์แบบเลเซอร์ไหมคะรู้จักเลเซอร์ปริ้นเตอร์ไหมInkjet Printer ราคาหมึกแบบไหนเลเซอร์นี้ไม่ได้ใช้หมึกหรือเป็นแบบไหนหมึกของ Laser เป็นอย่างไรคะเป็นผงโทนเนอร์หมึกอิงค์เจ็ทหรอคะเป็นน้ำเป็นสีมีกี่สีอะไรบ้างสีดำสีเหลืองหมดแล้วหรือแม่สีมีสีอะไรบ้างน้ำเงินแดงเหลืองกรรมที่เป็นแม่สีไหมNoมันเป็นโหมด 1 ไงสีดำแต่ไม่ใช่แม่สีนะคะครูถามแม่สีไงนะคะจักรพันธ์เริ่มเรียนเยอะแล้วเริ่มงงไม่ตั้งใจฟังเลยเลเซอร์ก็จะมี 4 สีเหมือนกันนะคะก็คือมีสีดำแยกออกมานะคะแล้วก็เป็นเลเซอร์ 4 นะคะก็จะมีโทนเนอร์ที่เป็นแบบหมึกผงนะหมึกโทนเนอร์น่ะจะเห็นนะมันจะเป็นเม็ดผงละเอียดเลยค่ะแต่โดนมื้อนี่เปื้อนเลยค่ะนะคะเพื่อนเลยค่ะเป็นฝุ่นเปื้อนเลยค่ะถ้าโดนมือนะคะอันนี้คือหมึกเลเซอร์ถ้าเอง 7 ก็จะเป็นน้ำนะคะแบบไหนปริ้นดีจริงหรือเปล่าแต่ร้านถ่ายรูปนี่เขาไม่ค่อยใช้เลเซอร์นะเขาจะใช้อิงค์เจ็ทนะคะคือด้วยความที่หมึกเลเซอร์มันจะแพงนะคะเพราะว่าเขาขายเป็นกล่องนะเขาเรียกโทนเนอร์น่ะ1 กล่องน่ะเขาเรียก 1 โทนเนอร์เพราะฉะนั้นมันก็ขายเหมือนกับอีก 7อิงค์เจ็ทคือ 1 4 ก็คือ 1 กระปุกใช่ไหมคะแล้วจะมองเห็นกระปุกเล็กๆอ่ะแต่ถ้าเป็นโทนเนอร์ก็จะใหญ่ๆหน่อยนะคะ 1 หลอดน่ะก็คือ 1 สีเหมือนกันนะคะเพราะฉะนั้นถ้าซื้อถ้าจักรพันธ์ไปซื้อLaser Printer แบบดำดำอย่างเดียวเราก็ได้ใช้ได้แค่สีดำนะคะแต่ถ้าเกิดเราซื้อปริ้นเตอร์แบบเป็นเป็นสีเลยด้วยเราต้องใส่หมึกเข้าไปกี่หลอด4 หลอดนะคะก็คือแม่สี 3 สีนั้นแล้วก็สีดำแล้วถ้าสีใดสีหนึ่งมันหมดยังปริ้นได้ไหมได้แต่มันก็จะไม่มีสีนั้นคือสิอื่นในโลกนี้นี่มันเกิดจากการผสมสีขอแม่สี 3 สีนั่นแหละเพราะฉะนั้นถ้าสีแดงหมดอย่างนี้นี่คะเราปริ้นอาจจะไม่มีโทนสีแดงสีชมพูสีอันนี้เลยนะคะคือสีที่เกิดจากสีแดงน่ะก็จะไม่มีมันก็จะเอาไปทางน้ำเงินไปทางเหลืองน่ะมันจะเป็นแบบนั้นแต่ยังปริ้นได้อยู่นะคะOKคราวนี้รู้จักเครื่องปริ้นที่เป็นแบบนี้ไหมคะเรียก Potter ไหมไม่ใช่แฮรี่พอตเตอร์นะเอาไว้ปริ้นไวนิลPotter เอาไว้ปริ้นพวกป้ายใหญ่ๆน่ะนะคะพวกภาพกราฟฟิกนะคะหรือว่าข้อความนะคะที่ใหญ่ๆนะคะปริ้นบนผืนผ้าใบหนานะคะผืนผ้าเรียก Potter นะคะอีกหน่วยหนึ่งนะคะหน่วยสุดท้ายก็คือหน่วยเก็บข้อมูลนะคะแต่ตัวนี้เราจะพูดถึงหน่วยเก็บข้อมูลลองนะคะก็คือ secondary Storage หน่วยเก็บข้อมูลสำรองมีหลายประเภทด้วยกันเช่นสมัยก่อนนะคะสมัยที่ใช้คอมพิวเตอร์ยุคที่ 1 อยู่ที่ 2 นี่แล้วจะใช้หน่วยเก็บข้อมูลเป็นแบบไม่ได้ติดเทปไม่ได้ติดเทปเป็นอย่างไรเอ่ยอันนี้มีในข้อสอบด้วยนะคะMagnetic Tape มันก็จะเป็นหน้าตาประมาณนี้ค่ะเป็นเหมือนกับเคยเห็นม้วนหนังกลางแปลงไหมคะเกิดทันด้วยหรือตอนนี้ก็มีหรือหนังกลางแปลงม้วนหนังน่ะเคยเห็นไหมอันนั้นน่ะคือเทปแม่เหล็กนะคะคือเวลาเขาเอามาใช้มันจะเป็นม้วนใหญ่ๆนะม้วนเหมือนเหมือนฟิล์มถ่ายรูปอันนั้นคือเทปแม่เหล็กนะคะคือคอมพิวเตอร์ยุคแรกๆนี้ค่ะคอมพิวเตอร์ที่เรียงลำดับตามประสิทธิภาพนะคะคอมพิวเตอร์เครื่องใหญ่ๆนะคะเต็มห้องเลยใหญ่สุดประสิทธิภาพสูงสุดเรียกว่าเรียกว่าซุปเปอร์คอมพิวเตอร์เปล่าคะมันก็จะใช้กับพวก Magnetic Tape ในการเก็บข้อมูลนะคะต่อไปก็จะมาเป็น magneticthis นะคะจานแม่เหล็กสารแม่เหล็กเป็นอย่างไรจานแม่เหล็กให้นึกถึงง่ายๆว่ามีนะคะฮาร์ดดิสก์เป็นลักษณะของ magneticจานแม่เหล็กเหมือนกันนะคะแต่การเข้าถึงข้อมูลเข้าถึงได้แบบ Direct messageคือเข้าถึงได้โดยตรงเก็บในปริมาณมากๆนะคะเพราะเขาบอกว่าเก็บได้มากกว่าเทปแม่เหล็กแบบเดิมน่ะค่ะขนาดเล็กกว่าจะเก็บข้อมูลได้มากกว่านะคะการทำงานเร็วกว่านะคะอันนี้คือจากแม่เหล็กนะคะก็คือ hdd นะคะดูหน้าตาฮาร์ดดิสซิมันจะเป็นแบบนี้นะคะมีพลาสเตอร์เลี้ยงอยู่แต่ละแผ่นที่เก็บข้อมูลนะคะและฮาร์ดดิสก์กระจับเก็บข้อมูลแบบเป็น segment ลงไปอีกนะคะเป็นวงเป็นขนาดย่อยลงไปนะคะอันนี้คือฮาร์ดดิสแล้วก็จะมีสื่อเก็บข้อมูลประเภทOptical DiscนะคะOptical Disc หมายถึงสื่อประเภทที่ใช้แบบเทคโนโลยีแสงเลเซอร์ในการอ่านเขียนน่ะนะคะตอนนี้ราคาไม่แพงแล้วที่เรารู้จักน่าจะเป็น CD ROMDVD อะไรพวกนี้นะคะเราเรียกว่า Optical Discนะคะต่อไปตอนนี้เราใช้เป็นแบบแฟลชมากกว่านะเก็บข้อมูลแบบแฟลชแฟลตก็จะมีหลายตัวคือพัฒนามาจากตัวหน่วยความจำที่เป็นแบบแฟลชนะคะเราเรียกว่า Flash Memory นะคะเช่นการ์ดแฟลชนะคะเราเรียก Card Compact Flash นะคะMemory Stickหรือว่าการ์ด Smart Media ที่เรียกว่าการเก็บข้อมูลมัลติมีเดียพวกนี้นะคะรู้สึกมีภาพให้ดูอยู่หน่วยเก็บข้อมูลแบบแฟลชนะคะเมมโมรี่ติ๊กการมีเดี๋ยวพรุ่งนี้หน้าตาจะเป็นแบบนี้นะคะพวก Flash Driveพวกนี้นะคะหรือเป็นแบบการ์ดนะคะเราจะเห็นที่ไหนสมาร์ทโฟนมีไหมคะหน่วยเก็บข้อมูลมีนะคะเป็นแบบการ์ดนะราคาที่แยกออกมาจากฟิล์มรุ่นหลังๆจะไม่มีนะคะจะไม่มีแล้วใช่นะคะคือยิ่งมันมีอุปกรณ์ให้ใช้เยอะมันก็จะทำให้ตัวอุปกรณ์นั้นน่ะตัวเครื่องตัว Smart Phone เรามันมีขนาดใหญ่มันหนักนะคะเขาก็พยายามทำให้ขนาดเล็กลงบางลงเบานะคะใช้งานได้ง่ายราคาเขาก็พยายามเอาพวกหน่วยเก็บข้อมูลหน่วยความจำอะไรพวกนี้ออกไปเป็นแบบฝังมากับตัวเครื่องเลยธนาคารนอกจากนี้ก็ยังมีอุปกรณ์อื่นๆอีกนะคะที่จะทำให้คอมพิวเตอร์ทำงานได้นอกจาก4 หน่วยที่กล่าวไปนะคะหน่วยอินพุตหน่วยประมวลผลหน่วย outputหน่วยเก็บข้อมูลสำรองนะคะอย่างเช่นแผงวงจรหลักนะคะหรือเมนบอร์ดหรือส่วนที่ทำหน้าที่เชื่อมต่อกับอุปกรณ์ต่างๆไม่ว่าจะเป็น USbyyeahพาเหรดพวกนี้นะคะอุปกรณ์ที่ใช้สื่อสารข้อมูลการเช่นโมเด็มหรืออุปกรณ์สำรองข้อมูลน่ะค่ะกรองข้อมูลหรือสำรองไฟนะคะเราเรียก UPSนะคะเครื่องสำรองไฟทุกเครื่องมีห้องสำรองไฟเป็นของตัวเองไหมคะกำลังจะบอกว่าก้มลงใต้โต๊ะแล้วดูเครื่องสำรองไฟอะไม่มีมีมีมีเครื่องครูนี่มีจะมีเครื่องข้างหน้านะคะที่มีเครื่องสำรองไฟอยู่อันนี้คือเมนบอร์ดนะคะครูบอกว่านอกเหนือจากกลอนที่เป็นหน่วยรับข้อมูลหน่วยประมวลผลหน่วยแสดงผลและหน่วยเก็บข้อมูลสำรองแล้วนะคะก็ยังมีเมนบอร์ดค่ะเมนบอร์ดคืออะไรก็คือหน้าตาประมาณนี้ล่ะคะที่ครูถามจักรพันธ์ไปว่าสล็อตแบบไหนนะคะสล็อตมันจะมี 1 แบบ2 แบบ3 แบบอันนี้เฉพาะอุปกรณ์ที่อยู่บนเมนบอร์ดนะคะSlot ที่อยู่บนเมนบอร์ดอันนี้เราเรียกว่าแผงวงจรหลักที่ทำให้คอมพิวเตอร์ทำงานได้ตื๊ดๆแล้วก็จะมี USB ตอนนี้ USมีถึงเวอร์ชั่นไหนแล้วคะ3USB ถึงเวอร์ชั่นไหน3 ต่างจาก 2 อย่างไรความเร็วนะคะในการถ่ายโอนข้อมูลนะคะ 3 จะเร็วแต่ไม่ใช่ทุกเครื่องจะมี port3 นะคะต่อไปนะคะอันนี้คือ port USB นะคะใช้มาตรฐาน USyyเคยได้ยินพอร์ตนี้ไหมคะไม่ใช่ WiFi นะคะนักศึกษาจะรู้จักWiFiแต่ในที่นี้เราดูWifi ใช้อะไรเลยเป็นพอร์ตแบบไหนเคยเห็นพอร์ตแบบไฟล์ไหมคะส่งข้อมูลได้เร็วกว่า USBต้องเคยใช้งานแบบไหนหัวเล็กขวดเล็กแบบนี้ค่ะแบบนี้จะอยู่ที่อุปกรณ์ไหนหัวแบบนี้หัวเล็กๆต้องไปสังเกตกล้องไม่ได้ถ่ายภาพโอนข้อมูลผ่าน USB นะคะอุปกรณ์ที่กล้องถ่ายโอนข้อมูลที่เป็นกล้องขนาดใหญ่น่ะจะใช้แบบเราสังเกตหัวมาตรฐานหัวจะเป็นแบบ WiFiนะคะมันจะถ่ายโอนข้อมูลใหญ่ๆได้เร็วได้เร็วกว่า USB นะคะต่อไปอินฟาเรดนะคะอินฟราเรดก็คือส่งข้อมูลได้ระยะสั้นๆนะคะไม่มีสิ่งกีดขวางเช่นเครื่องปริ้นแบบอินฟราเรดนะคะเราก็ตั้งตัวคอมพิวเตอร์นะคะกับเครื่องปริ้นให้อยู่ใกล้ๆกันแล้วก็หันตัวส่วนที่เป็นอินฟาเรดน่ะให้มันตรงกันนะคะแล้วก็สามารถสั่งปริ้นด้วยได้โดยไม่ต้องใช้สายนะคะOK Modemข้อสอบได้กี่ข้อแล้วในข้อสอบถามว่าโมเด็มใช้ทำอะไรหน้าที่ของโมเด็มเครื่องทุกเครื่องจำเป็นต้องมีโมเด็มไหมคะจำเป็นไหมถ้าไม่มีโมเด็มคอมพิวเตอร์ใช้งานได้ไหมถามว่าคำถามที่ 1 คอมพิวเตอร์ทุกเครื่องจำเป็นต้องมีโมเด็มไหมไม่จำเป็นคอมพิวเตอร์ทุกเครื่องจำเป็นต้องมีเมนบอร์ดใหม่จำเป็นนะคะคอมพิวเตอร์ทุกเครื่องจำเป็นต้องมีแรมไหมจำเป็นค่ะแต่ว่าโมเด็มไม่มีก็ได้แต่ถ้าไม่มีมันจะเป็นอย่างไรคะเชื่อมต่อเครือข่ายไม่ได้อย่างนั้นถามต่อไปโมเด็มใช้ทำอะไรรับหรือส่งเชื่อง่ายจังเลยกูถามรับหรือส่งส่งให้คิดก่อนสิโมเด็มนะคะมาจาก 2 คำ Modem นี้เป็นตัวย่อนะคะหมู่ตัวแรกมาจากคำว่า moldd e mมาจากคำว่า diebold แปลว่าอะไรหมายถึงอะไรModem น่ะเป็นตัวย่อmodals หมายถึงโมเด็มใช้ใช้ทำอะไรทำงานอย่างไรหน้าที่ของโมเด็มคือแปลงสัญญาณจากอย่างเดียวถ้าตอบแบบนี้นี่นะข้อสอบที่จะถูกไหมนะจะถูกไหมนะใน Choice จะยาวขนาดนี้ไหมนะเขาคงไม่ถามว่า Modem มาจากคำว่าอะไรแต่คงถามว่าโมเด็มใช้ทำอะไรนะคะใช้แปลงสัญญาณนะคะแปลงจากอะไรเป็นอะไรอย่างเดียวแปลงไปและกลับด้วยสิสัญญาณในคอมพิวเตอร์นี้ทำงานโดยใช้สัญญาณอะไรคะเครื่องคอมพิวเตอร์นี้ทำงานโดยใช้สัญญาณอะไรทำงานด้วยระบบสัญญาณดิจิทัลแต่เวลาจะส่งข้อมูลผ่านสายไปต้องแปลงก่อนพูดถึงว่าถ้าเราซื้อคอมพิวเตอร์มาถ้าเราไม่เชื่อมต่อเครือข่ายใช้คนเดียวที่บ้านไม่จำเป็นต้องมีโมเด็มถ้าเขาถามจะเอาโมเด็มหรือเอา Flash Driveเอา Flash Drive ดีกว่าถ้าเราไม่เชื่อมต่อกับใครแต่ Flash Drive เอามาเราต้องมาต่อเน็ตเราต้องมีโมเด็มซึ่งโมเด็มก็จะมีหลายประเภทอีกนะคะหน้าที่ของโมเด็มนะคะโมตัวแรกนี่ก็คือแปลงสัญญาณดิจิตอล Digital ไปเป็น analog เพราะเวลาวิ่งไปตามสายสัญญาณดิจิตอลตามสายไม่ได้นะคะมันต้องวิ่งเป็นอันละดอกก่อนเป็นสัญญาณเว็บเป็นคลื่นก่อนนะคะแต่พอไปถึงอีกครึ่งนึงมาถึงแปลงสัญญาณที่เป็นคลื่นนั้นน่ะกลับไปเป็น analogเป็นดิจิตอลเหมือนเดิมดิจิตอลก็คือสัญญาณที่เป็นสูงต่ำนะ01 คือสัญญาณดิจิตอลจำได้ไหมคะถ้าเปิดระบบก็แทนด้วย 1 ถ้าปิด0มันมีสูงสุดต่ำสุดยานOKโมเด็มก็จะมีหลายประเภทนะคะมี Internal Modem ก็คือเป็นการ์ดแบบนี้การ์ด modelที่ Slot ไหนในเมนบอร์ดเอาแบบ Internal Modem ก่อนโมเด็มเสียบที่สล็อตไหนถูกหรือเปล่าModem นะถ้าไปเสียบตรงการ์ดจอแล้วการ์ดจอเสียบที่ไหนล่ะคิดดีๆถ้าเราเรียกสล็อตของการ์ดจอแล้วเราจะเอาสล็อตไปเสียบโมเด็มเอาแบบ Internal ก่อน Internal นี่นะดูหน้าตาโมเด็มไว้นะตอนนี้มันมีการ์ดจอการ์ดเสียงแล้วก็การ์ด modelโดยรูปลักษณ์ของมันเหมือนกันไหมคะต่างกันตรงไหนตรง Slot นะคะต้องถอดของมันนี่แหละย้อนกลับมาเมนบอร์ดซินี่โมเด็มเสียบตรงไหนคะ1231 2 3 ใครว่า 1 ยกมือModem ต้องเสียบตรงนี้แหละกูจะฆ่ามันแล้ว23ย้อนกลับไปให้ดูหน้าตาโมเด็มInternal Modem มันจะเป็นหน้าตาแบบนี้ล่ะค่ะอย่างนี้เลยนี่เลยดูค่ะมันค่ะมันคือตรงไหนนี่ค่ะคือขามันตรงนี้คือขามันที่จะเอาไปเสียบต่อกับเมนบอร์ดครูถามว่าถ้าขาเป็นหน้าตาแบบนี้มันจะเอาไปเสียบกับสล็อตไหนนี่แบบไหน122 ไม่มีอันเดียวนะ3วิเคราะห์ตามความน่าจะเป็นอันนี้ทำไมมีหลายช่องก็แปลว่าเสียบได้หลายอันใช่หรือเปล่าเรานึกถึงหลักทางวิศวกรรมศาสตร์ที่เขาออกแบบมาอะไรที่คอมพิวเตอร์สามารถใส่ได้เยอะเพื่อเพิ่มประสิทธิภาพเขาเรียกการอ่านเกรดแต่ถ้าเกิดพัฒนาหรือup ทางด้านซอฟแวร์นี่เราเลือกการอัพเดทนะคะเรียกให้ถูกนะคะเรียนพื้นฐานไปแล้วอย่างเช่นเราลงซอฟแวร์ตัวนี้แล้วมันมีการอัพเวอร์ชั่นนี้เราเรียกว่าการอัพเดทแต่ถ้าเป็นอุปกรณ์มี 1 อยู่แล้วเอามาใส่อีก 2 3 4 อันนี้เราเรียกว่าเกรดนะคะครูถามว่าโมเด็มเสียบที่นี่ไหม1 เครื่องมีโมเด็มเยอะไหมจำเป็นต้องมีเยอะไหมถามอย่างนี้อย่าพูดภาษาต่างด้าวอันนี้เสียบเยอะเครื่องก็จะยิ่งเร็วก็เลยให้มาเยอะอันนี้มีกี่สล็อต1 2 3 4 เลยค่ะน้ำเงินดำน้ำเงินดำอันนี้ทำไมให้มาอันเดียวแปลว่าคอมพิวเตอร์เครื่องหนึ่งมีแค่อันเดียวก็พออย่างนี้ป่ะอันนี้อันนี้มีหลายอันดีไหมอย่างนั้นบอกมาซิว่าสล็อตไหนเสียบอะไร 123จักรพันธ์บอกอันนี้เสียบโมเด็มสราวุธตอบมาค่ะสราวุธต่อ pci-eมี pci หรือเปล่าถามไปถามมาเริ่มงงใครบอกวันนี้ที่ไม่ตอบนี่คือจั๊กอะไรนะปกติแล้วอันนี้เราเรียกว่า VGA SlotVGA เอาไว้ทำอะไรการ์ดจอเครื่องนึงมีหลายอันไหมส่วนมากมันก็ไม่ออนบอดก็การ์ดฉะนั้นเราต้องเป็นจำเป็นต้องมีการ์ดจอแบบกราฟ 2 อันAGV อะไรก็ไม่รู้นึกว่า ATV คู่ก็คิดอยู่อะไรนะคืออะไรสักอย่างหนึ่งนะอันนี้มีอันเดียวค่ะเอาไว้เสียบการ์ดจอทำไมมันถึงต่างกันการ์ดจอนี่มันต้องใช้ Slot พิเศษเพราะถ้าเป็นแบบนี้มันส่งข้อมูลได้ช้าอันนี้เสียบอะไรบ้างSound Cardโมเด็มมีอีกไหมการ์ดอื่นล่ะการ์ดแลนได้นะคะอันนี้ดูเริ่มฉลาดขึ้นเรื่อยๆอันนี้เสียบการ์ดจออย่างเดียวนะคะอันนี้เสียบอะไรRamนะคะโอเคไหมคะถ้าปลาตายนี่มาช่วยให้เราฉลาดหรือเปล่าตอนนี้ Modem มันไม่ได้มีแบบแค่ Internal นะมันจะมีแบบเป็นเครื่องอย่างนี้ค่ะExternal Modemก็คือเป็นเครื่องมันเลยเราก็เปิดกดเปิดอย่างนี้ค่ะมันก็ขึ้นไฟว่าออนอยู่หรืออ๊อฟอะไรก็ว่าไปหรือเป็นโมเด็มแบบพกพาแต่ตอนนี้ไม่ค่อยใช้ใช้อะไรคะมันสะดวกมันไม่ต้องถือโมเด็มก่อนหน้านี้เขาจะเรียกว่าเป็นอะไรนะ aircard นะคะก็คือโมเด็มชนิดหนึ่งคล้ายๆกับ Flash Drive นะเล็กๆถือไปอันนั้นคือโมเด็มค่ะรุ่นใหม่ๆมันจะมีมาในบอร์ดเลยเราเรียก on board นะคะUPS ล่ะUPSUSB เหมือนกันไหมเครื่องสำรองไฟUSB คือตอบให้ถูกนะคะในข้อสอบUSB คืออุปกรณ์สำรองเป็นหน่วยความจำภายนอกหรือหน่วยเก็บข้อมูลสำรองหน่วยความจำสำรองนะคะถ้าอยู่PS นี่ก็คือเครื่องสำรองไฟนะคะนี่เครื่อง UPS นะคะมีหลายขนาดหลายรุ่นหลายยี่ห้อหลายสีนะคะอย่าจำผิดข้อสอบถามUPS ใช้ทำอะไรจักรพันธ์ตอบใช้สำรองข้อมูลจบข่าวเลยข้อนั้น 0นะคะฉะนั้นจำให้ดีอะไรคือ USปีอะไรคือ UPS อะไรคือ pci อะไรa นะคะจบทำแบบฝึกหัดค่ะส่งเลยเดี๋ยวตรวจให้เลยโจทย์ข้อไหนอ่านแล้วไม่เข้าใจโจทย์ข้อ 1 มีกี่คำถามคอมพิวเตอร์ฮาร์ดแวร์หมายถึงอะไรข้อ 1 มีกี่คำถามข้อ 1 มี 1 คำถามถามความหมายนะคะอย่าต่อประเภทนะคะข้อ 2 มีกี่คำถามถามอะไรบ้างองค์ประกอบของ CPUมีกี่ส่วนถูกไหมคะถ้าตอบมาว่ากองสุวรรณไม่มีอะไรบ้างแปลว่าตอบให้ครบให้ครบนะคะข้อ 3 มีกี่คำถาม 1 คำถามค่ะถามความหมายถามความหมายนะคะ ok ข้อ 4 หน่วยความจำหลักแบบอ่านได้อย่างเดียวอะไรคืออะไรนี่บอกความหมายหรือให้บอกว่าอันนี้คืออะไรบอกชื่อหน่วยความจำตัวนั้นหรือบอกมาว่าหรือให้บอกความหมายกันไว้ไม่ชัวร์ถ้าบอกความหมายไปกลัวผิดเราก็เช่นกันหน่วยความจำหลักแบบอ่านได้อย่างเดียวมันบอกแล้วมันอ่านได้อย่างเร็วตอบมาให้ถูกนะมันบอกความหมายมาแล้วนะคะแล้วมันถามว่าคืออะไรเรียกว่าอะไรนะคะแล้วหน่วยความจำหลักแบบที่มันแบบแก้ไขได้ไม่ใช่อ่านได้อย่างเดียวเราเรียกว่าอะไรคืออะไรเรียกว่าอะไรนะคะตอบมาให้ถูกนะหน่วยรับข้อมูลคืออะไรนี่ถามความหมายนะคะให้ยกตัวอย่างหน่วยรับข้อมูลมา 5 อย่างยกตัวอย่างมา 4 อันที่ 5 ผิดก็ถือว่าผิดนะคะดึงออกไหมหน่วยรับข้อมูลคืออะไรก็คือหน่วยที่ทำหน้าที่รับข้อมูลเข้าไปในระบบนะคะยกตัวอย่างมา 5อย่างอะไรบ้างเป็นหน่วยรับข้อมูลเราก็ตอบมาMouse Keyboard Scanner นู่นนี่นั่นจอภาพจอภาพแบบไหนถ้าเราตอบว่าจอภาพแบบสัมผัสหน้าถูกแต่ถ้าเราตอบจอภาพเฉยๆมันไม่ใช่ข้อมูลนะคะแล้วข้อ 5 นะคะถามว่าหน่วยแสดงผลข้อมูลข้อ 4 นี้ถามข้อใหม่แล้วความหมายและยกตัวอย่างนะอ่านโจทย์ดีๆข้อ 4 คือไม่ใช่ข้อ 4 ข้อ 6หน่วยรับข้อมูลคืออะไรอันนี้ถามความหมายค่ะให้ยกตัวอย่างหน่วยรับเข้ามา 5 อย่างข้อ 7ไม่ได้ถามความหมายค่ะถามว่าหน่วยแสดงผลข้อมูลมี 2 ประเภทอะไรบ้างอธิบายมาค่ะอะไรบ้างเช่นกอล์ฟกอล์ฟปี้ไหมพี่เป็นอย่างไรเราก็อธิบายมารึเช่นก็ยกตัวอย่างฮักปีละนะคะก็มัน 2 ประเภทไง 1 ซองหัดเป็นอย่างไรยกตัวอย่าง Hard มานะคะหน่วยเก็บข้อมูลสำรองยกตัวอย่างมา5 ตัวอย่างพร้อมอธิบายการทำงานของแต่ละอย่าง8ข้อส่งมาแล้วใช่ไหมคะขอตรวจก่อนนะกินไหมครูบอกว่าให้อ่านดีๆเพราะตัวข้อสอบนะคะมันไม่ได้จดสั้นๆแบบนี้นะคะมันก็จะมีคำหลอกรอไปยาวๆไปอ่านแล้วก็จับประเด็นให้ได้ว่าเขาถามอะไรแล้วเราจะต้องตอบอะไรนะคะOKช่วงทำแบบฝึกหัดมีคำถามไหมคะถามเลยไม่ถามอย่างนั้นก็ทำงานไปดีจ้ามีใครสงสัยอะไรไหมไม่สงสัยอะไรเลยเหรอห้ามสงสัยตอนสอบนะกลอนคุมสอบกูก็ยืนยิ้มนะคะกูก็จะยืนยิ้มให้กำลังใจนะคะนักศึกษาก็ทำไป 1 ข้อไหนไม่ออกก็เงยหน้าขึ้นมาข้อสอบเป็นแบบ Choice นะคะเป็นข้อสอบจากฟางมีอยู่ 60 ข้อ30 คะแนนค่ะโอเคทำงานให้เสร็จปู่ตั้งไว้ให้ทรงก่อน 1630นาฬิกานะคะขอไปแอบส่องก่อนว่าใครส่งมาแล้วบ้าง1 คนขออนุญาตตรวจเลยได้ไหมไหมพอกูบอกว่าอ่านโจทย์ดีหรือยังไม่รีบค่ะให้เวลาจน4:30 นแปลว่าเป็นคนไม่มั่นใจถ้ามั่นใจแล้วตอบแล้วส่งเลยเสร็จแล้วส่งมาเลยค่ะส่งเลยส่งเลยเราส่งมาได้ให้เวลาถึง6.30 นเราจะได้ไม่มีการบ้านไงได้ยินบ่นว่าการบ้านเยอะเห็นไหมอย่างน้อยวิชานี้ก็ไม่มีการบ้านอย่างน้อยก็ตัดไปวิชาครูวิชาหนึ่งไม่มีการบ้านค่ะให้ทำเสร็จก่อนกลับหรือใครจะสอบพิมพ์ก็ได้นะคะมีห้องนี้ได้ 33 แล้วนะฝึกค่ะฝึกฝนให้เกิดทักษะนะคะแล้วเราก็จะพิมพ์ได้แบบไม่ต้องดูแป้นตอนนี้ 30 คำนี่ยังดูคีย์บอร์ดไหมแปลว่ายังพิมพ์สัมผัสไม่ได้ถ้าพิมพ์สัมผัสได้ต้องดูที่จออย่างแปลว่าดูนี่คือเร็วกว่าแปลว่ายังเป็นจิ้มสัมผัสอยู่นะคะถ้าพิมพ์สัมผัสได้นี่ต้องไม่ดูคีย์บอร์ดมันจะมีตัวยากๆที่เราไม่ค่อยใช้ใช่ไหมเช่นทอผู้เฒ่าตัวไหนอีกทอนางมณโฑฆระฆังอย่างนี้นะอะไรนะชอกะเชอหาไม่เจอนะคะแต่คราวนี้โปรแกรมนั้นนะคะมันค่อนข้างฉลาดนะพอเราฝึกพิมพ์ไปนะคะความเร็วเพิ่มขึ้นคำมันก็จะยากขึ้นความถี่ในการที่แสดงคำเดิมนะค่ะมันก็จะน้อยลงนะคะมีคำที่มีสระอูหายากๆน่ะเพิ่มขึ้นนะคะแต่เราก็จะได้ฝึกอย่างที่ว่านั่นแหละภาษาก็จะได้ฝึกนะคะเรียนคอมพิวเตอร์พื้นฐานไปแล้วนอกจากได้ความรู้ทฤษฎีแล้วปฏิบัติก็ได้ไปแล้วนี่เราจะน่าจะได้คิวในการพิมพ์สัมผัสมันจะเป็นประโยชน์ตอนที่เราเขียนโปรแกรมนะคะส่งมาแล้ว 3 คนอันนี้คือมั่นใจไม่คืนแล้วนะตรวจนี่คือให้คะแนนแล้วนะOKขอดูหน่อยซิอัษฎาวุธจักรพันธ์กามาดนะOKไม่มีคำถามต้องขอตรวจก่อนว่าถูกหรือเปล่าอันนี้คือแบบฝึกหัดมันควรได้เต็มนะคือแบบฝึกหัดคือทบทวนนะแต่ถ้าใบงานนี้คือเหมือนดีไซน์งานให้อ่ะค่ะโดยใช้หลักการฉีดได้เรียนให้เราไปประยุกต์มีรายงาน 1 บทตอนนี้ยังไม่มีนะคะให้ทำแบบไปก่อนในอนาคตอันใกล้นี้นะคะมีรายงานกลุ่ม 1 เรื่องนะคะกลุ่มละ 1 คนรายงานเดี่ยวใช่เรียกกลุ่มไหมกลุ่มคนเดียวกลุ่ม 2 คนกลุ่ม 3 4 5ก็ทำอยู่คนเดียวสัปดาห์หน้าเราเรียนเกี่ยวกับซอฟต์แวร์บ้างนะคะเราจะเริ่มเรียนสิ่งที่จับต้องสัมผัสไม่ได้จากเทคโนโลยีคอมพิวเตอร์มาชาร์จแบตต้องสัมผัสได้ไปที่ซอฟต์แวร์ไปที่ข้อมูลไปที่เครือข่ายอย่างนี้ค่ะทยอยส่งนานแล้ว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ice การบรรยาย วิชา คอมพิวเตอร์และสารสนเทศขั้นพื้นฐาน 220264</dc:title>
  <dc:creator/>
  <cp:keywords/>
  <dcterms:created xsi:type="dcterms:W3CDTF">2021-03-23T09:11:34Z</dcterms:created>
  <dcterms:modified xsi:type="dcterms:W3CDTF">2021-03-23T0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กุมภาพันธ์ 2564 เวลา 13.00 น.</vt:lpwstr>
  </property>
  <property fmtid="{D5CDD505-2E9C-101B-9397-08002B2CF9AE}" pid="3" name="subtitle">
    <vt:lpwstr/>
  </property>
</Properties>
</file>